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DBABD8" w14:textId="11B1E216" w:rsidR="00F06FCC" w:rsidRPr="00411A48" w:rsidRDefault="001E55E8" w:rsidP="002864C8">
      <w:pPr>
        <w:jc w:val="center"/>
      </w:pPr>
      <w:r>
        <w:rPr>
          <w:b/>
          <w:bCs/>
          <w:sz w:val="32"/>
        </w:rPr>
        <w:t>JENNIFER P. MICHAEL</w:t>
      </w:r>
      <w:r w:rsidR="00411A48" w:rsidRPr="002864C8">
        <w:rPr>
          <w:sz w:val="24"/>
        </w:rPr>
        <w:br/>
        <w:t>(555) 555-55</w:t>
      </w:r>
      <w:r w:rsidR="001C1A18">
        <w:rPr>
          <w:sz w:val="24"/>
        </w:rPr>
        <w:t>55 | P</w:t>
      </w:r>
      <w:r w:rsidR="00F06FCC" w:rsidRPr="002864C8">
        <w:rPr>
          <w:sz w:val="24"/>
        </w:rPr>
        <w:t>rofessional.</w:t>
      </w:r>
      <w:r w:rsidR="001C1A18">
        <w:rPr>
          <w:sz w:val="24"/>
        </w:rPr>
        <w:t>E</w:t>
      </w:r>
      <w:r w:rsidR="00F06FCC" w:rsidRPr="002864C8">
        <w:rPr>
          <w:sz w:val="24"/>
        </w:rPr>
        <w:t xml:space="preserve">mail@gmail.com </w:t>
      </w:r>
      <w:r w:rsidR="00430418">
        <w:rPr>
          <w:sz w:val="24"/>
        </w:rPr>
        <w:t>|</w:t>
      </w:r>
      <w:r w:rsidR="00A239C6">
        <w:rPr>
          <w:sz w:val="24"/>
        </w:rPr>
        <w:t xml:space="preserve"> Beckley, WV</w:t>
      </w:r>
      <w:r w:rsidR="00430418" w:rsidRPr="00184CA9">
        <w:rPr>
          <w:sz w:val="24"/>
        </w:rPr>
        <w:t xml:space="preserve"> </w:t>
      </w:r>
      <w:r w:rsidR="00A239C6">
        <w:rPr>
          <w:noProof/>
        </w:rPr>
        <w:pict w14:anchorId="4C60980E">
          <v:rect id="_x0000_i1025" alt="" style="width:468pt;height:1.5pt;mso-width-percent:0;mso-height-percent:0;mso-width-percent:0;mso-height-percent:0" o:hralign="center" o:hrstd="t" o:hrnoshade="t" o:hr="t" fillcolor="black" stroked="f"/>
        </w:pict>
      </w:r>
    </w:p>
    <w:p w14:paraId="0B5C646C" w14:textId="77777777" w:rsidR="00AA2791" w:rsidRPr="001B39AE" w:rsidRDefault="00F06FCC" w:rsidP="00A239C6">
      <w:pPr>
        <w:tabs>
          <w:tab w:val="right" w:pos="9360"/>
        </w:tabs>
        <w:spacing w:after="80"/>
        <w:rPr>
          <w:b/>
          <w:sz w:val="24"/>
        </w:rPr>
      </w:pPr>
      <w:r w:rsidRPr="001B39AE">
        <w:rPr>
          <w:b/>
          <w:sz w:val="24"/>
        </w:rPr>
        <w:t>EDUCATION</w:t>
      </w:r>
    </w:p>
    <w:p w14:paraId="1EB62C98" w14:textId="77777777" w:rsidR="00A239C6" w:rsidRDefault="00732728" w:rsidP="00A239C6">
      <w:pPr>
        <w:tabs>
          <w:tab w:val="right" w:pos="9360"/>
        </w:tabs>
        <w:spacing w:after="0"/>
        <w:rPr>
          <w:b/>
          <w:bCs/>
        </w:rPr>
      </w:pPr>
      <w:r>
        <w:rPr>
          <w:b/>
          <w:bCs/>
        </w:rPr>
        <w:t>West Virginia University</w:t>
      </w:r>
      <w:r w:rsidR="00A239C6">
        <w:rPr>
          <w:b/>
          <w:bCs/>
        </w:rPr>
        <w:t xml:space="preserve"> Institute of Technology (WVU Tech)</w:t>
      </w:r>
      <w:r w:rsidR="00A239C6">
        <w:rPr>
          <w:b/>
          <w:bCs/>
        </w:rPr>
        <w:tab/>
      </w:r>
      <w:r w:rsidRPr="00271A1D">
        <w:rPr>
          <w:bCs/>
        </w:rPr>
        <w:t>Morgantown, WV</w:t>
      </w:r>
      <w:r w:rsidR="001B39AE">
        <w:rPr>
          <w:b/>
          <w:bCs/>
        </w:rPr>
        <w:tab/>
      </w:r>
    </w:p>
    <w:p w14:paraId="72854CBC" w14:textId="25FFF8D9" w:rsidR="00AA2791" w:rsidRDefault="00732728" w:rsidP="00A239C6">
      <w:pPr>
        <w:tabs>
          <w:tab w:val="right" w:pos="9360"/>
        </w:tabs>
        <w:spacing w:after="0"/>
        <w:rPr>
          <w:bCs/>
        </w:rPr>
      </w:pPr>
      <w:r w:rsidRPr="00271A1D">
        <w:rPr>
          <w:bCs/>
          <w:i/>
        </w:rPr>
        <w:t>Bachelor of Science in Electrical Engineering (ABET-accredited)</w:t>
      </w:r>
      <w:r w:rsidR="00A239C6">
        <w:rPr>
          <w:bCs/>
          <w:i/>
        </w:rPr>
        <w:tab/>
      </w:r>
      <w:r w:rsidR="00A239C6">
        <w:rPr>
          <w:bCs/>
        </w:rPr>
        <w:t>Expected</w:t>
      </w:r>
      <w:r w:rsidR="00A239C6" w:rsidRPr="00F06FCC">
        <w:rPr>
          <w:bCs/>
        </w:rPr>
        <w:t>: May</w:t>
      </w:r>
      <w:r w:rsidR="00A239C6">
        <w:rPr>
          <w:bCs/>
        </w:rPr>
        <w:t xml:space="preserve"> XXXX</w:t>
      </w:r>
      <w:r w:rsidR="00A239C6" w:rsidRPr="00411A48">
        <w:br/>
      </w:r>
      <w:r w:rsidR="00F06FCC">
        <w:t xml:space="preserve">Overall </w:t>
      </w:r>
      <w:r w:rsidR="00F06FCC" w:rsidRPr="00411A48">
        <w:t>GPA: 3.</w:t>
      </w:r>
      <w:r w:rsidR="001E55E8">
        <w:t>6</w:t>
      </w:r>
    </w:p>
    <w:p w14:paraId="7EDDCFC4" w14:textId="77777777" w:rsidR="00AA2791" w:rsidRDefault="00AA2791" w:rsidP="00A239C6">
      <w:pPr>
        <w:tabs>
          <w:tab w:val="right" w:pos="9360"/>
        </w:tabs>
        <w:spacing w:after="0"/>
        <w:rPr>
          <w:bCs/>
        </w:rPr>
      </w:pPr>
    </w:p>
    <w:p w14:paraId="1E787BA1" w14:textId="77777777" w:rsidR="00AA2791" w:rsidRPr="001B39AE" w:rsidRDefault="00271A1D" w:rsidP="00A239C6">
      <w:pPr>
        <w:tabs>
          <w:tab w:val="right" w:pos="9360"/>
        </w:tabs>
        <w:spacing w:after="80"/>
        <w:rPr>
          <w:bCs/>
          <w:sz w:val="24"/>
        </w:rPr>
      </w:pPr>
      <w:r>
        <w:rPr>
          <w:b/>
          <w:bCs/>
          <w:sz w:val="24"/>
        </w:rPr>
        <w:t>CLASS</w:t>
      </w:r>
      <w:r w:rsidR="001E55E8">
        <w:rPr>
          <w:b/>
          <w:bCs/>
          <w:sz w:val="24"/>
        </w:rPr>
        <w:t xml:space="preserve"> PROJECT</w:t>
      </w:r>
      <w:r>
        <w:rPr>
          <w:b/>
          <w:bCs/>
          <w:sz w:val="24"/>
        </w:rPr>
        <w:t xml:space="preserve"> EXPERIENCE</w:t>
      </w:r>
    </w:p>
    <w:p w14:paraId="0F2B98D9" w14:textId="6874269B" w:rsidR="00C01548" w:rsidRDefault="00732728" w:rsidP="00A239C6">
      <w:pPr>
        <w:tabs>
          <w:tab w:val="right" w:pos="9360"/>
        </w:tabs>
        <w:spacing w:after="0"/>
        <w:rPr>
          <w:bCs/>
        </w:rPr>
      </w:pPr>
      <w:r>
        <w:rPr>
          <w:b/>
          <w:bCs/>
        </w:rPr>
        <w:t>Electrical Engineering Senior Design</w:t>
      </w:r>
      <w:r w:rsidR="001B39AE">
        <w:rPr>
          <w:b/>
          <w:bCs/>
        </w:rPr>
        <w:tab/>
      </w:r>
      <w:r w:rsidR="00271A1D">
        <w:rPr>
          <w:bCs/>
        </w:rPr>
        <w:t xml:space="preserve">Fall </w:t>
      </w:r>
      <w:r w:rsidR="00485E2E">
        <w:rPr>
          <w:bCs/>
        </w:rPr>
        <w:t>XXXX</w:t>
      </w:r>
      <w:r w:rsidR="00271A1D">
        <w:rPr>
          <w:bCs/>
        </w:rPr>
        <w:t xml:space="preserve"> – Present</w:t>
      </w:r>
    </w:p>
    <w:p w14:paraId="169369A4" w14:textId="77777777" w:rsidR="001B39AE" w:rsidRPr="00AA2791" w:rsidRDefault="00732728" w:rsidP="00A239C6">
      <w:pPr>
        <w:tabs>
          <w:tab w:val="right" w:pos="9360"/>
        </w:tabs>
        <w:spacing w:after="0"/>
      </w:pPr>
      <w:r>
        <w:rPr>
          <w:bCs/>
          <w:i/>
        </w:rPr>
        <w:t>Amazon Echo Speaker Design Project</w:t>
      </w:r>
      <w:r>
        <w:rPr>
          <w:b/>
          <w:bCs/>
        </w:rPr>
        <w:t xml:space="preserve"> </w:t>
      </w:r>
    </w:p>
    <w:p w14:paraId="304883E2" w14:textId="77777777" w:rsidR="00C01548" w:rsidRDefault="001E55E8" w:rsidP="00A239C6">
      <w:pPr>
        <w:numPr>
          <w:ilvl w:val="0"/>
          <w:numId w:val="7"/>
        </w:numPr>
        <w:tabs>
          <w:tab w:val="right" w:pos="9360"/>
        </w:tabs>
        <w:spacing w:after="0"/>
        <w:ind w:left="450"/>
        <w:rPr>
          <w:bCs/>
        </w:rPr>
      </w:pPr>
      <w:r>
        <w:rPr>
          <w:bCs/>
        </w:rPr>
        <w:t>Designed a speaker based on loudness, clarity and range of frequencies in a team environment</w:t>
      </w:r>
    </w:p>
    <w:p w14:paraId="68F83DA1" w14:textId="77777777" w:rsidR="001E55E8" w:rsidRDefault="001E55E8" w:rsidP="00A239C6">
      <w:pPr>
        <w:numPr>
          <w:ilvl w:val="0"/>
          <w:numId w:val="7"/>
        </w:numPr>
        <w:tabs>
          <w:tab w:val="right" w:pos="9360"/>
        </w:tabs>
        <w:spacing w:after="0"/>
        <w:ind w:left="450"/>
        <w:rPr>
          <w:bCs/>
        </w:rPr>
      </w:pPr>
      <w:r>
        <w:rPr>
          <w:bCs/>
        </w:rPr>
        <w:t>Used materials including wood, paper, plastic, rubber, magnets, and copper wire</w:t>
      </w:r>
    </w:p>
    <w:p w14:paraId="1661431A" w14:textId="77777777" w:rsidR="001E55E8" w:rsidRPr="001B39AE" w:rsidRDefault="001E55E8" w:rsidP="00A239C6">
      <w:pPr>
        <w:numPr>
          <w:ilvl w:val="0"/>
          <w:numId w:val="7"/>
        </w:numPr>
        <w:tabs>
          <w:tab w:val="right" w:pos="9360"/>
        </w:tabs>
        <w:spacing w:after="0"/>
        <w:ind w:left="450"/>
        <w:rPr>
          <w:bCs/>
        </w:rPr>
      </w:pPr>
      <w:r>
        <w:rPr>
          <w:bCs/>
        </w:rPr>
        <w:t>Consulted with a professional electrical engineer</w:t>
      </w:r>
    </w:p>
    <w:p w14:paraId="2C57E85B" w14:textId="3EA4BC94" w:rsidR="006D4CB2" w:rsidRDefault="00732728" w:rsidP="00A239C6">
      <w:pPr>
        <w:tabs>
          <w:tab w:val="right" w:pos="9360"/>
        </w:tabs>
        <w:spacing w:before="120" w:after="0"/>
        <w:rPr>
          <w:bCs/>
        </w:rPr>
      </w:pPr>
      <w:r>
        <w:rPr>
          <w:b/>
          <w:bCs/>
        </w:rPr>
        <w:t>Electromechanical Energy Conversion and Systems</w:t>
      </w:r>
      <w:r w:rsidR="006D4CB2">
        <w:rPr>
          <w:b/>
          <w:bCs/>
        </w:rPr>
        <w:tab/>
      </w:r>
      <w:r w:rsidR="00271A1D">
        <w:rPr>
          <w:bCs/>
        </w:rPr>
        <w:t xml:space="preserve">Fall </w:t>
      </w:r>
      <w:r w:rsidR="00485E2E">
        <w:rPr>
          <w:bCs/>
        </w:rPr>
        <w:t>XXXX</w:t>
      </w:r>
    </w:p>
    <w:p w14:paraId="4379AF78" w14:textId="77777777" w:rsidR="006D4CB2" w:rsidRPr="00AA2791" w:rsidRDefault="00732728" w:rsidP="00A239C6">
      <w:pPr>
        <w:tabs>
          <w:tab w:val="right" w:pos="9360"/>
        </w:tabs>
        <w:spacing w:after="0"/>
      </w:pPr>
      <w:r>
        <w:rPr>
          <w:bCs/>
          <w:i/>
        </w:rPr>
        <w:t>Modelling of Three-Phase Induction Motor Using SIMULINK</w:t>
      </w:r>
    </w:p>
    <w:p w14:paraId="2E4D6237" w14:textId="77777777" w:rsidR="006D4CB2" w:rsidRDefault="004C64D5" w:rsidP="00A239C6">
      <w:pPr>
        <w:numPr>
          <w:ilvl w:val="0"/>
          <w:numId w:val="7"/>
        </w:numPr>
        <w:tabs>
          <w:tab w:val="right" w:pos="9360"/>
        </w:tabs>
        <w:spacing w:after="0"/>
        <w:ind w:left="450"/>
        <w:rPr>
          <w:bCs/>
        </w:rPr>
      </w:pPr>
      <w:r>
        <w:rPr>
          <w:bCs/>
        </w:rPr>
        <w:t>Based on the two-axis theory of revolving frame transformation</w:t>
      </w:r>
    </w:p>
    <w:p w14:paraId="69BDA6BA" w14:textId="77777777" w:rsidR="006D4CB2" w:rsidRDefault="004C64D5" w:rsidP="00A239C6">
      <w:pPr>
        <w:numPr>
          <w:ilvl w:val="0"/>
          <w:numId w:val="7"/>
        </w:numPr>
        <w:tabs>
          <w:tab w:val="right" w:pos="9360"/>
        </w:tabs>
        <w:spacing w:after="0"/>
        <w:ind w:left="450"/>
        <w:rPr>
          <w:bCs/>
        </w:rPr>
      </w:pPr>
      <w:r>
        <w:rPr>
          <w:bCs/>
        </w:rPr>
        <w:t>Used power course and load torque as inputs and gavel speed and electromagnetic torque as outputs</w:t>
      </w:r>
    </w:p>
    <w:p w14:paraId="2BB22A1A" w14:textId="77777777" w:rsidR="004C64D5" w:rsidRPr="001B39AE" w:rsidRDefault="004C64D5" w:rsidP="00A239C6">
      <w:pPr>
        <w:numPr>
          <w:ilvl w:val="0"/>
          <w:numId w:val="7"/>
        </w:numPr>
        <w:tabs>
          <w:tab w:val="right" w:pos="9360"/>
        </w:tabs>
        <w:spacing w:after="0"/>
        <w:ind w:left="450"/>
        <w:rPr>
          <w:bCs/>
        </w:rPr>
      </w:pPr>
      <w:r>
        <w:rPr>
          <w:bCs/>
        </w:rPr>
        <w:t>Accounted for power supply and magnetic saturation of the motor</w:t>
      </w:r>
    </w:p>
    <w:p w14:paraId="6D05FCF0" w14:textId="77777777" w:rsidR="001E55E8" w:rsidRDefault="001E55E8" w:rsidP="00A239C6">
      <w:pPr>
        <w:tabs>
          <w:tab w:val="right" w:pos="9360"/>
        </w:tabs>
        <w:spacing w:after="80"/>
        <w:rPr>
          <w:b/>
          <w:sz w:val="24"/>
        </w:rPr>
      </w:pPr>
      <w:r>
        <w:rPr>
          <w:i/>
        </w:rPr>
        <w:br/>
      </w:r>
      <w:r>
        <w:rPr>
          <w:b/>
          <w:sz w:val="24"/>
        </w:rPr>
        <w:t>RELEVANT COURSES</w:t>
      </w:r>
    </w:p>
    <w:p w14:paraId="19C566B2" w14:textId="77777777" w:rsidR="00765511" w:rsidRPr="004C64D5" w:rsidRDefault="00CE1F84" w:rsidP="00A239C6">
      <w:pPr>
        <w:tabs>
          <w:tab w:val="right" w:pos="9360"/>
        </w:tabs>
        <w:spacing w:after="0"/>
      </w:pPr>
      <w:r>
        <w:t>Device Design and Integration</w:t>
      </w:r>
      <w:r w:rsidR="00765511" w:rsidRPr="004C64D5">
        <w:t xml:space="preserve"> | </w:t>
      </w:r>
      <w:r>
        <w:t>Fiber Optics Communications</w:t>
      </w:r>
      <w:r w:rsidR="00765511" w:rsidRPr="004C64D5">
        <w:t xml:space="preserve"> | </w:t>
      </w:r>
      <w:r>
        <w:t>Introduction to Antennas</w:t>
      </w:r>
    </w:p>
    <w:p w14:paraId="45017688" w14:textId="77777777" w:rsidR="00C01548" w:rsidRPr="001E55E8" w:rsidRDefault="00F13059" w:rsidP="00A239C6">
      <w:pPr>
        <w:tabs>
          <w:tab w:val="right" w:pos="9360"/>
        </w:tabs>
        <w:spacing w:after="0"/>
        <w:rPr>
          <w:bCs/>
        </w:rPr>
      </w:pPr>
      <w:r>
        <w:rPr>
          <w:bCs/>
        </w:rPr>
        <w:tab/>
      </w:r>
    </w:p>
    <w:p w14:paraId="642D1E43" w14:textId="77777777" w:rsidR="00AA2791" w:rsidRPr="001B39AE" w:rsidRDefault="00AA2791" w:rsidP="00A239C6">
      <w:pPr>
        <w:tabs>
          <w:tab w:val="right" w:pos="9360"/>
        </w:tabs>
        <w:spacing w:after="80"/>
        <w:rPr>
          <w:b/>
          <w:sz w:val="24"/>
        </w:rPr>
      </w:pPr>
      <w:r w:rsidRPr="001B39AE">
        <w:rPr>
          <w:b/>
          <w:sz w:val="24"/>
        </w:rPr>
        <w:t>EXTRACURRICULAR ACTIVITIES</w:t>
      </w:r>
    </w:p>
    <w:p w14:paraId="31EEEEE5" w14:textId="4D53913F" w:rsidR="00AA2791" w:rsidRDefault="00732728" w:rsidP="00A239C6">
      <w:pPr>
        <w:tabs>
          <w:tab w:val="right" w:pos="9360"/>
        </w:tabs>
        <w:spacing w:after="0"/>
      </w:pPr>
      <w:r w:rsidRPr="001B39AE">
        <w:rPr>
          <w:b/>
        </w:rPr>
        <w:t>Society of Women Engineer</w:t>
      </w:r>
      <w:r>
        <w:rPr>
          <w:b/>
        </w:rPr>
        <w:t xml:space="preserve">s, </w:t>
      </w:r>
      <w:r w:rsidRPr="001B39AE">
        <w:t xml:space="preserve">WVU </w:t>
      </w:r>
      <w:r w:rsidR="00A239C6">
        <w:t xml:space="preserve">Tech </w:t>
      </w:r>
      <w:r w:rsidRPr="001B39AE">
        <w:t>Chapter</w:t>
      </w:r>
      <w:r w:rsidR="001B39AE">
        <w:tab/>
      </w:r>
      <w:r w:rsidR="00AA2791">
        <w:t xml:space="preserve">August </w:t>
      </w:r>
      <w:r w:rsidR="00485E2E">
        <w:t>XXXX</w:t>
      </w:r>
      <w:r w:rsidR="00AA2791">
        <w:t xml:space="preserve"> – Present</w:t>
      </w:r>
    </w:p>
    <w:p w14:paraId="364F9904" w14:textId="77777777" w:rsidR="001B39AE" w:rsidRPr="001B39AE" w:rsidRDefault="00732728" w:rsidP="00A239C6">
      <w:pPr>
        <w:tabs>
          <w:tab w:val="right" w:pos="9360"/>
        </w:tabs>
        <w:spacing w:after="0"/>
        <w:rPr>
          <w:b/>
        </w:rPr>
      </w:pPr>
      <w:r>
        <w:rPr>
          <w:i/>
        </w:rPr>
        <w:t>Professionalism Chair</w:t>
      </w:r>
    </w:p>
    <w:p w14:paraId="26ADEF6B" w14:textId="77777777" w:rsidR="002864C8" w:rsidRPr="001B39AE" w:rsidRDefault="002864C8" w:rsidP="00A239C6">
      <w:pPr>
        <w:numPr>
          <w:ilvl w:val="0"/>
          <w:numId w:val="7"/>
        </w:numPr>
        <w:tabs>
          <w:tab w:val="right" w:pos="9360"/>
        </w:tabs>
        <w:spacing w:after="120"/>
        <w:ind w:left="450"/>
        <w:rPr>
          <w:bCs/>
        </w:rPr>
      </w:pPr>
      <w:r w:rsidRPr="001B39AE">
        <w:rPr>
          <w:bCs/>
        </w:rPr>
        <w:t>Organized an Etiquette Dinner for over 100 members; secured $8,500 in sponsorships</w:t>
      </w:r>
    </w:p>
    <w:p w14:paraId="79C6A1DA" w14:textId="1CE9C941" w:rsidR="002864C8" w:rsidRDefault="00732728" w:rsidP="00A239C6">
      <w:pPr>
        <w:tabs>
          <w:tab w:val="right" w:pos="9360"/>
        </w:tabs>
        <w:spacing w:after="0"/>
      </w:pPr>
      <w:r w:rsidRPr="001B39AE">
        <w:rPr>
          <w:b/>
        </w:rPr>
        <w:t>Engineers Without Borders</w:t>
      </w:r>
      <w:r>
        <w:rPr>
          <w:b/>
        </w:rPr>
        <w:t xml:space="preserve">, </w:t>
      </w:r>
      <w:r w:rsidRPr="001B39AE">
        <w:t xml:space="preserve">WVU </w:t>
      </w:r>
      <w:r w:rsidR="00A239C6">
        <w:t xml:space="preserve">Tech </w:t>
      </w:r>
      <w:bookmarkStart w:id="0" w:name="_GoBack"/>
      <w:bookmarkEnd w:id="0"/>
      <w:r w:rsidRPr="001B39AE">
        <w:t>Chapter</w:t>
      </w:r>
      <w:r w:rsidR="001B39AE">
        <w:tab/>
      </w:r>
      <w:r w:rsidR="002864C8">
        <w:t xml:space="preserve">August </w:t>
      </w:r>
      <w:r w:rsidR="00485E2E">
        <w:t>XXXX</w:t>
      </w:r>
      <w:r w:rsidR="002864C8">
        <w:t xml:space="preserve"> – May </w:t>
      </w:r>
      <w:r w:rsidR="00485E2E">
        <w:t>XXXX</w:t>
      </w:r>
    </w:p>
    <w:p w14:paraId="543C1B0F" w14:textId="77777777" w:rsidR="001B39AE" w:rsidRPr="001B39AE" w:rsidRDefault="00732728" w:rsidP="00A239C6">
      <w:pPr>
        <w:tabs>
          <w:tab w:val="right" w:pos="9360"/>
        </w:tabs>
        <w:spacing w:after="0"/>
        <w:rPr>
          <w:b/>
        </w:rPr>
      </w:pPr>
      <w:r>
        <w:rPr>
          <w:i/>
        </w:rPr>
        <w:t>Vice-President of Membership</w:t>
      </w:r>
    </w:p>
    <w:p w14:paraId="20E6F9D3" w14:textId="77777777" w:rsidR="00AA2791" w:rsidRPr="001B39AE" w:rsidRDefault="002864C8" w:rsidP="00A239C6">
      <w:pPr>
        <w:numPr>
          <w:ilvl w:val="0"/>
          <w:numId w:val="7"/>
        </w:numPr>
        <w:tabs>
          <w:tab w:val="right" w:pos="9360"/>
        </w:tabs>
        <w:spacing w:after="0"/>
        <w:ind w:left="450"/>
        <w:rPr>
          <w:bCs/>
        </w:rPr>
      </w:pPr>
      <w:r w:rsidRPr="001B39AE">
        <w:rPr>
          <w:bCs/>
        </w:rPr>
        <w:t>Increased new membership pledges by 25% this semester through new marketing efforts</w:t>
      </w:r>
      <w:r w:rsidR="00AA2791" w:rsidRPr="001B39AE">
        <w:rPr>
          <w:bCs/>
        </w:rPr>
        <w:t xml:space="preserve">  </w:t>
      </w:r>
    </w:p>
    <w:p w14:paraId="580AD24B" w14:textId="77777777" w:rsidR="002864C8" w:rsidRDefault="002864C8" w:rsidP="00A239C6">
      <w:pPr>
        <w:tabs>
          <w:tab w:val="right" w:pos="9360"/>
        </w:tabs>
        <w:spacing w:after="0"/>
      </w:pPr>
    </w:p>
    <w:p w14:paraId="32325B64" w14:textId="77777777" w:rsidR="004C64D5" w:rsidRPr="001B39AE" w:rsidRDefault="004C64D5" w:rsidP="00A239C6">
      <w:pPr>
        <w:tabs>
          <w:tab w:val="right" w:pos="9360"/>
        </w:tabs>
        <w:spacing w:after="80"/>
        <w:rPr>
          <w:bCs/>
          <w:sz w:val="24"/>
        </w:rPr>
      </w:pPr>
      <w:r>
        <w:rPr>
          <w:b/>
          <w:bCs/>
          <w:sz w:val="24"/>
        </w:rPr>
        <w:t>WORK EXPERIENCE</w:t>
      </w:r>
    </w:p>
    <w:p w14:paraId="50E8E47E" w14:textId="2DB1BE4F" w:rsidR="004C64D5" w:rsidRDefault="00732728" w:rsidP="00A239C6">
      <w:pPr>
        <w:tabs>
          <w:tab w:val="right" w:pos="9360"/>
        </w:tabs>
        <w:spacing w:after="0"/>
        <w:rPr>
          <w:bCs/>
        </w:rPr>
      </w:pPr>
      <w:r>
        <w:rPr>
          <w:b/>
          <w:bCs/>
        </w:rPr>
        <w:t xml:space="preserve">Comcast, </w:t>
      </w:r>
      <w:r w:rsidRPr="004C64D5">
        <w:rPr>
          <w:bCs/>
        </w:rPr>
        <w:t>Morgantown, WV</w:t>
      </w:r>
      <w:r w:rsidR="004C64D5">
        <w:rPr>
          <w:b/>
          <w:bCs/>
        </w:rPr>
        <w:tab/>
      </w:r>
      <w:r w:rsidR="004C64D5">
        <w:rPr>
          <w:bCs/>
        </w:rPr>
        <w:t>August</w:t>
      </w:r>
      <w:r w:rsidR="004C64D5" w:rsidRPr="00C01548">
        <w:rPr>
          <w:bCs/>
        </w:rPr>
        <w:t xml:space="preserve"> </w:t>
      </w:r>
      <w:r w:rsidR="00485E2E">
        <w:rPr>
          <w:bCs/>
        </w:rPr>
        <w:t>XXXX</w:t>
      </w:r>
      <w:r w:rsidR="004C64D5" w:rsidRPr="00C01548">
        <w:rPr>
          <w:bCs/>
        </w:rPr>
        <w:t xml:space="preserve"> – </w:t>
      </w:r>
      <w:r w:rsidR="004C64D5">
        <w:rPr>
          <w:bCs/>
        </w:rPr>
        <w:t>Present</w:t>
      </w:r>
    </w:p>
    <w:p w14:paraId="11929576" w14:textId="77777777" w:rsidR="004C64D5" w:rsidRPr="004C64D5" w:rsidRDefault="00732728" w:rsidP="00A239C6">
      <w:pPr>
        <w:tabs>
          <w:tab w:val="right" w:pos="9360"/>
        </w:tabs>
        <w:spacing w:after="0"/>
        <w:rPr>
          <w:b/>
          <w:bCs/>
        </w:rPr>
      </w:pPr>
      <w:r>
        <w:rPr>
          <w:bCs/>
          <w:i/>
        </w:rPr>
        <w:t>Customer Service Representative</w:t>
      </w:r>
      <w:r>
        <w:rPr>
          <w:b/>
          <w:bCs/>
        </w:rPr>
        <w:t xml:space="preserve"> </w:t>
      </w:r>
    </w:p>
    <w:p w14:paraId="3F7C819F" w14:textId="77777777" w:rsidR="004C64D5" w:rsidRPr="004C64D5" w:rsidRDefault="004C64D5" w:rsidP="00A239C6">
      <w:pPr>
        <w:numPr>
          <w:ilvl w:val="0"/>
          <w:numId w:val="7"/>
        </w:numPr>
        <w:tabs>
          <w:tab w:val="right" w:pos="9360"/>
        </w:tabs>
        <w:spacing w:after="0"/>
        <w:ind w:left="450"/>
        <w:rPr>
          <w:bCs/>
        </w:rPr>
      </w:pPr>
      <w:r>
        <w:rPr>
          <w:bCs/>
        </w:rPr>
        <w:t>Provide excellent customer service with 98% 4/5 or 5/5 survey rankings</w:t>
      </w:r>
    </w:p>
    <w:p w14:paraId="26857B9E" w14:textId="77777777" w:rsidR="004C64D5" w:rsidRDefault="004C64D5" w:rsidP="00A239C6">
      <w:pPr>
        <w:tabs>
          <w:tab w:val="right" w:pos="9360"/>
        </w:tabs>
        <w:spacing w:after="0"/>
      </w:pPr>
    </w:p>
    <w:p w14:paraId="69E4217B" w14:textId="77777777" w:rsidR="002864C8" w:rsidRPr="001B39AE" w:rsidRDefault="002864C8" w:rsidP="00A239C6">
      <w:pPr>
        <w:tabs>
          <w:tab w:val="right" w:pos="9360"/>
        </w:tabs>
        <w:spacing w:after="80"/>
        <w:rPr>
          <w:b/>
          <w:bCs/>
          <w:sz w:val="24"/>
        </w:rPr>
      </w:pPr>
      <w:r w:rsidRPr="001B39AE">
        <w:rPr>
          <w:b/>
          <w:bCs/>
          <w:sz w:val="24"/>
        </w:rPr>
        <w:t>TECHNICAL SKILLS</w:t>
      </w:r>
    </w:p>
    <w:p w14:paraId="6FE557A7" w14:textId="77777777" w:rsidR="002864C8" w:rsidRPr="006D4CB2" w:rsidRDefault="006D4CB2" w:rsidP="00A239C6">
      <w:pPr>
        <w:tabs>
          <w:tab w:val="right" w:pos="9360"/>
        </w:tabs>
        <w:spacing w:after="0"/>
      </w:pPr>
      <w:proofErr w:type="spellStart"/>
      <w:r w:rsidRPr="006D4CB2">
        <w:rPr>
          <w:bCs/>
        </w:rPr>
        <w:t>LTspice</w:t>
      </w:r>
      <w:proofErr w:type="spellEnd"/>
      <w:r w:rsidRPr="006D4CB2">
        <w:rPr>
          <w:bCs/>
        </w:rPr>
        <w:t xml:space="preserve"> IV | </w:t>
      </w:r>
      <w:proofErr w:type="spellStart"/>
      <w:r w:rsidRPr="006D4CB2">
        <w:rPr>
          <w:bCs/>
        </w:rPr>
        <w:t>Pspice</w:t>
      </w:r>
      <w:proofErr w:type="spellEnd"/>
      <w:r w:rsidRPr="006D4CB2">
        <w:rPr>
          <w:bCs/>
        </w:rPr>
        <w:t xml:space="preserve"> | Simulink | Revit | VHDL | Audacity | Linux </w:t>
      </w:r>
    </w:p>
    <w:sectPr w:rsidR="002864C8" w:rsidRPr="006D4CB2" w:rsidSect="004C64D5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9351E"/>
    <w:multiLevelType w:val="hybridMultilevel"/>
    <w:tmpl w:val="04E8A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07711A"/>
    <w:multiLevelType w:val="multilevel"/>
    <w:tmpl w:val="74F0A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542C02"/>
    <w:multiLevelType w:val="hybridMultilevel"/>
    <w:tmpl w:val="09A2C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47600"/>
    <w:multiLevelType w:val="multilevel"/>
    <w:tmpl w:val="81BC9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9158C0"/>
    <w:multiLevelType w:val="hybridMultilevel"/>
    <w:tmpl w:val="305C9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E83E75"/>
    <w:multiLevelType w:val="multilevel"/>
    <w:tmpl w:val="9D8EE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DB04C40"/>
    <w:multiLevelType w:val="hybridMultilevel"/>
    <w:tmpl w:val="2084F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9E0A16"/>
    <w:multiLevelType w:val="multilevel"/>
    <w:tmpl w:val="48486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5"/>
  </w:num>
  <w:num w:numId="5">
    <w:abstractNumId w:val="4"/>
  </w:num>
  <w:num w:numId="6">
    <w:abstractNumId w:val="2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2sDA1t7A0MjU0M7dU0lEKTi0uzszPAykwrAUAZZY5HywAAAA="/>
  </w:docVars>
  <w:rsids>
    <w:rsidRoot w:val="00411A48"/>
    <w:rsid w:val="00193FA1"/>
    <w:rsid w:val="001B39AE"/>
    <w:rsid w:val="001C1A18"/>
    <w:rsid w:val="001E55E8"/>
    <w:rsid w:val="00271A1D"/>
    <w:rsid w:val="002864C8"/>
    <w:rsid w:val="00411A48"/>
    <w:rsid w:val="00430418"/>
    <w:rsid w:val="00485E2E"/>
    <w:rsid w:val="004C64D5"/>
    <w:rsid w:val="005E1A29"/>
    <w:rsid w:val="006364B1"/>
    <w:rsid w:val="006D4CB2"/>
    <w:rsid w:val="006F1214"/>
    <w:rsid w:val="00732728"/>
    <w:rsid w:val="00765511"/>
    <w:rsid w:val="00964ADC"/>
    <w:rsid w:val="00A239C6"/>
    <w:rsid w:val="00AA2791"/>
    <w:rsid w:val="00B36894"/>
    <w:rsid w:val="00BF20F3"/>
    <w:rsid w:val="00C01548"/>
    <w:rsid w:val="00CB6E3C"/>
    <w:rsid w:val="00CE1F84"/>
    <w:rsid w:val="00D63A4D"/>
    <w:rsid w:val="00EA3362"/>
    <w:rsid w:val="00F06FCC"/>
    <w:rsid w:val="00F13059"/>
    <w:rsid w:val="00FC2867"/>
    <w:rsid w:val="00FF4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01469266"/>
  <w15:docId w15:val="{2210C977-D9CE-4504-9E05-7A10B4D21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64A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64AD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3041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73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12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29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06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9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88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33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248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Virginia University - Student Affairs</Company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Glenn</dc:creator>
  <cp:keywords/>
  <dc:description/>
  <cp:lastModifiedBy>Susan Wood</cp:lastModifiedBy>
  <cp:revision>2</cp:revision>
  <cp:lastPrinted>2017-01-17T19:38:00Z</cp:lastPrinted>
  <dcterms:created xsi:type="dcterms:W3CDTF">2023-08-01T18:37:00Z</dcterms:created>
  <dcterms:modified xsi:type="dcterms:W3CDTF">2023-08-01T18:37:00Z</dcterms:modified>
</cp:coreProperties>
</file>